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ejandra Rodrigu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ejand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drigu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01 Ridge Avenue, Mundelein, IL, USA Mundelein 6006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ejrod85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224931938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sabel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8/201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lli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rista</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6/2011</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